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ตู่</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ย้ำในระยะหลัง ๆ นะคะ ว่าในกลุ่มนี้ก็พบว่าเป็นการติดชีวิตได้รับการติดเชื้อจากการติดเชื้อในครอบครัวมากถึง 10 รายนะคะ แล้วก็มี 1 รายที่เป็นภาพขาวนะคะ ว่าผู้ป่วยเสียชีวิตขณะที่รอคิวตรวจเป็นเวลา 3 วันแล้วพอวันที่จะได้รับการตรวจก็พบว่ามีการเสียชีวิตนะคะ แล้วก็ได้ตรวจการยืนยันว่ามี COVID เป็นบวกนะคะ อย่างไรก็ตามก็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มีการออกมาตรการปิดสถานบันเทิงต่อมานี่นะคะ ก็ในช่วงระยะเวลาสงกรานต์มีการขอความร่วมมือให้พี่น้องประชาชน Work From Home และรวมทั้งมีการประกาศข้อกำหนดพระราชกำหนดฉบับที่ 20 นี้ก็คือ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แต่ว่าถ้าท่านเห็นนี่ ตัวเลขก็ยังสูง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แยกกรณีกรุงเทพมหานคร ปริมณฑลและจังหวัดอื่น ๆ ตอนนี้ท่านจะเห็นว่าตัวเลขใหญ่ ๆ นะคะ รายวันกรุงเทพมหานครไปยังเป็น 830 รายในวันนี้นะคะ ทำให้ยอดจัดส่งกทมอยู่ที่ 1 890 ในวันนี้นะคะ ก็มีการหารือกันในเรื่องของการจัดการเตียงของกทม. โดยทางกทม.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เอมิเรต 1 ราย สาธารณรัฐเช็ก 1 ราย กาตาร์ 1 ราย จีน 1 รายนะคะ แล้วก็มีปากีสถาน 4 ราย กัมพูชาอีก 2 ราย ทั้งหมดได้รับการดูแลใน State Quarนะคะ ในส่วนของสกอร์บอร์ดที่รายงานจำนวนผู้ติดเชื้อราในจังหวัดขออนุญาตผ่านไปอย่างเร็วให้ท่านเห็นทิศทางของสีนิดหนึงท่านจะเห็นว่าไปหลาย ๆ จังหวัดก็มีการปรับเป็นสีเขียวสีเหลืองทำให้สะท้อนให้เห็นว่าสถานการณ์ในจังหวัดนั้น ๆ เริ่มกลับเข้าสู่ภาวะที่สามารถที่จะจัดสรรการดูแลผู้ติดเชื้อให้เข้ารับการรักษามีเตียงรองรับนะคะ แล้วก็ในบางจังหวัดที่มีการติดเชื้อเป็นกลุ่มก้อนนะคะ ก็มีการจัดโรงพยาบาลสนามซึ่งก็ทำให้เห็นภาพว่าการเข้าได้รับการดูแลอย่างถูกต้องนี่นะคะ ก็จะทำให้ลดการติดเชื้อได้ด้วยนะคะ ในส่วนของแต่ละจังหวัดอยากขออนุญาตให้ท่านเห็นภาพนิดหนึ่งนี่เป็นตัวอย่างของสุโขทัยนะคะ ชื่อซึ่งท่านนายแพทย์สาธารณสุขจังหวัดสุโขทัยก็มีการคาดการณ์นะคะ ว่าจำนวนผู้ 100 มีการเตรียมเตียงไว้ 100 เตียง เตรียมทั้งจังหวัดสุโขทัยก็เตรียมไอซียูไว้ประมาณ 31 ห้อง ใน 9 อำเภอ 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เตียง Hospital โรงพยาบาลสนาม นี่อยากจะนอนให้ท่านเห็นว่าในบางจังหวัดนี่ ตัวเลขไม่ได้ลดลงโดยตัวมันเอง 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ที่มีรายงานผู้ติดเชื้อสูงสุดสำหรับวันนี้นะคะ อันดับแรก กทม. 830 ราย ปรับเป็นสีเขียวยังลดลงจากเมื่อวานนี้นะคะ แต่ยังสูงอยู่ สมุทรปราการวันนี้บวกไป 161 ราย ชลบุรี 108 ราย นนทบุรี 71 ราย สมุทรสาคร 59 ราย ปทุมธานี 57 เชียงใหม่ 55 รายนะคะ สงขลา 52 สุราษฎร์ธานี 40 และนครปฐมวันนี้อันดับ 10 รายงานตัวเลข 38 ราย ถ้าท่านดูทิศทางของแผนที่ประเทศไทยนะคะ ท่านจะเห็นภาพที่เริ่มเห็นสีเหลืองมากขึ้นนะคะ อันที่เป็นแผนที่ลำดับ 4 ก็คือการรายงานระหว่างสัปดาห์ที่แล้วนะคะ 25 ถึง 28 เมษายน ซึ่งตรงนี้นี่นะคะ ก็จะทำให้เห็นว่าใน 76 จังหวัดที่ยังมีรายงานผู้ติดเชื้อนะคะ ก็มีบางจังหวัดเริ่มมีจำนวนรายงานผู้ติดเชื้อลดลง ถ้าเทียบให้ท่านเห็นชัดเจนเป็นรายวันนะคะ ในสไลด์ถัดไปจะเห็นว่าในส่วนของจังหวัดที่มีรายงานสีขาวนะคะ วันนี้เราวันนี้เราเห็น 9 จังหวัดแล้วค่ะ ที่ไม่มีรายงานผู้ติดเชื้อและก็ปรับเป็นสีขาวสีเขียว ก็คือยังพบผู้ติดเชื้อที่จำนวนอยู่ที่ 1-10 รายของจังหวัดนั้น ๆ นะคะ ตอนนี้พบมากถึง 35 จังหวัดค่ะ เราเริ่มได้คืนพื้นที่สีขาวสีเขียวรวมทั้งสีเหลืองนะคะ ก็ตอนนี้มีรายงานที่ 11 ถึง 50 รายในจังหวัดนั้น ตอนนี้พบอยู่ 25 จังหวัด สีแดงเข้มและสีส้มเป็นจังหวัดที่เรายังจับตามองเป็นพิเศษนะคะ ก็คือเป็นจังหวัดที่มีรายงานผู้ติดเชื้อเป็นกลุ่มเป็นก้อน 51-100 รายนี่คือสีส้ม สีแดง คือ 100 รายขึ้นไป ซึ่งตอนนี้พบรายงานอยู่ที่ 3 จังหวัดด้วยกันนะคะ มาดูตัวอย่างของเคส กทม. ที่ทำไมเราต้องเน้นย้ำท่านทุกครั้งเพราะว่าในขณะที่สถานการณ์ตอนนี้ในพี่น้องประชาชนจะติดตามตลอดว่ามีการติดเชื้อเป็นกลุ่มเป็นก้อนนะคะ เราก็พยายามจะเน้นย้ำให้พี่น้องประชาชนสังเกตอาการหมั่นตรวจสอบตัวเองว่าท่านได้มีพฤติกรรมเสี่ยงไปใกล้ชิดบุคคลเสี่ยงไปในสถานที่เสี่ยงหรือไม่ แต่เราจะเห็นกลุ่มก้อนลักษณะอย่างนี้อยู่เป็นประจำนะคะ เมื่อวานนะคะ มีรายงานร้านอาหารในกรุงเทพมหานคร อยากให้ท่านเห็นตัวอย่างของคลัสเตอร์นี้่นิดหนึง index ที่เป็นผู้หญิงท่านแรกนะคะ มีประวัติว่าไปเที่ยวผับกรุงเทพมหานครเมื่อวันที่ 2 เมษายนนะคะ ก็ใช้เวลาพอสมควรแล้วก็มีประวัติทำงานเป็นพนักงานเสิร์ฟที่ร้านอาหารจากนั้นจะกินเด็กผู้ติดเชื้อท่านแรกท่านจะเห็นในแผนภาพนะคะ ที่รายงานเป็นตุ๊กตาทำให้มีการแพร่กระจายเชื้อไปยังเพื่อนร่วมงานนะคะ ที่เป็นพนักงานร้านมีการตรวจไปทั้งสิ้นในกลุ่มพนักงาน 20 รายนะคะ ตอนนี้พบยืนยันแล้วนะคะ ว่าเป็นผู้ติดเชื้อในกลุ่มก้อนเดียวกันนี้คือ 12 รายและยังมีการที่กรมควบคุมโรคลงพื้นที่สอบสวนเพิ่มเติมค่ะ เพราะว่าพนักงานแต่ละท่านก็กลับไปบ้านมีการสัมผัสใกล้ชิดกับผู้ที่อาศัยอยู่ร่วมบ้านนะคะ ทำให้ตอนนี้นี่ผู้ที่มีภาวะเสี่ยงสูงเสี่ยงต่ำก็ยังมีอีกจำนวนหนึ่งนะคะ ซึ่งท่านติดตามคลัสเตอร์นี้คงจะมีนำรายงานต่อไปถ้าดูยอดสรุปให้เห็นภาพที่ชัดเจนยิ่งขึ้นอันนี้เป็นข้อมูลที่รายงานในตัวเลขของ 25 เมษายนนะคะ จำนวนผู้ติดเชื้อทั้งสิ้น 20,721 ราย สำหรับการระบาดรอบเดือนเมษายนนี้นะคะ ท่านจะเห็น 3 อันดับแรกปัจจัยที่ทำให้ผู้คนติดเชื้อตอนนี้อันดับที่ 1 เลยนะคะ 44.3 เปอร์เซ็นต์ คิดเป็น 9,177 รายนี้นะคะ คือการสัมผัสใกล้ชิดผู้ป่วยยืนยันก่อนหน้านี้ค่ะ นั่นหมายความว่าผู้ป่วยไม่ได้มีการระมัดระวังหรือว่ามีการแยกกักได้อย่างเหมาะสมทันท่วงที ก็เป็นเหตุให้ยังใช้ชีวิตใกล้ชิดกับบุคคลนะคะ ตอนนี้ถึงมีมาตรการมากมายที่ออกมาในระยะนี้ในแง่ของการพยายามเว้นระยะห่าง แล้วก็ขอความร่วมมือให้สวมใส่แมสก์หรือว่าบางพื้นที่ได้มีการกำหนดเป็นกฎหมายนะคะ อันดับที่ 2 ที่อยู่ในกลุ่มปัจจัยเสี่ยงคือสถานบันเทิงตรงนี้พบมากถึง 5,226 ราย 25.2 เปอร์เซ็นต์ แต่ก็ยังมีในส่วนของการค้นหาผู้ป่วยเชิงรุกหรือผู้ติดเชื้อในชุมชนนี่ ท่านต้องเข้าใจว่าจริง ๆ เป็นการเชื่อมต่อกันค่ะ อย่างเช่นว่าผู้ติดเชื้อรายที่ 1 มีประวัติไปสถานบันเทิงแล้วก็ให้ประวัติในไทม์ไลน์ว่าได้ไปทานอาหารกับเพื่อนที่ไหนไปพบใครไปทำงานที่ไหน ทางกรมควบคุมโรคมีการติดตาม Active Case Finding ผ่านกลุ่มที่เป็นปัจจัยเสี่ยงอันดับ 3 อีก 9 จุดเปอร์เซ็นต์รายละเอียดก็คือ 2,025 รายตรงนี้นะ ถือว่า 3 อันดับแรกของการรายงานปัจจัยเสี่ยงที่เราพบนะคะ ก็คงต้องเน้นย้ำในเรื่องของการเฝ้าระวังความเสี่ยงในบุคคลใกล้ชิดบุคคลในครอบครัวนะคะ แม้กระทั่งการโดยสารรถคันเดียวกัน หรือว่าการอยู่ร่วมบ้านกันตอนนี้ทางกระทรวงสาธารณสุขก็พยายามออกมาตรการมากมายให้ท่านตามกันด้วยนะคะ ที่ดีในวันนี้ที่ประชุม ศบค. ยังคงติดตามเรื่องที่พี่น้องประชาชนมีความเป็นห่วงกังวลนะคะ แล้วก็ยังมีภาพข่าวอยู่สม่ำเสมอในเรื่องของการที่ผู้ป่วยโทรศัพท์สายยังไม่ติดมีการรอเตียงยังไม่ได้รับความช่วยเหลือตรงนี้ต้องเรียนย้ำว่าหน่วยงานที่ให้บริการทั้งหมดนะคะ พยายามที่จะหารือบูรณาการทำงานร่วมกัน แล้วก็พยายามที่จะหาข้อสรุปรายวันเพื่อที่จะนำพี่น้องเหล่านี้เข้าสู่ระบบการเฝ้าระวังการดูแลและการจัดหาเตียงให้ทุกท่านปลอดภัย มาดูทิศทางให้ท่านเห็นภาพนิดหนึ่งในสไลด์นี้นะคะ ตรงนี้เป็นสไลด์ที่มาคือกรมการแพทย์ Coword นะคะ รายงานตัวเลขของ 27 เมษายนจากจำนวนผู้ป่วยยืนยัน 9,645 รายค่ะ พวกนี้ท่านจะเห็นภาพว่าในจำนวนผู้ป่วย 9,000 กว่ารายนี้นะคะ มีจำนวนสูงทีเดียวที่อยู่ในกลุ่มซีเวียหรือเรียกว่าเป็นผู้ป่วยอาการหนักผู้ป่วยที่อยู่ในกลุ่มอาการรุนแรงรุนแรงปานกลางรวม ๆ แล้วนี่เกินพันค่ะ คือมีรายงานในกลุ่มนี้ 319 ราย หนัก 1,271 ราย Moduras Case ก็คือมีอาการรุนแรงปานกลางซึ่งกลุ่มนี้ไม่สามารถไปโรงพยาบาลสนามหรือออฟฟิศเร็วอยากจะให้ท่านเห็นการรายงานตรงนี้ เพราะว่าเป็นภาพที่ทางกระทรวงก็ติดตามนะคะ ว่ามีความแตกต่างโดยสิ้นเชิงกับคลัสเตอร์สมุทรสาครในช่วงของมกราคมที่เราได้รับดูแลผู้ป่วยแล้วก็ส่วนหนึ่งไม่มีอาการหรือมีอาการค่อนข้างน้อยเป็นตัวเล็กถึง 90 เปอร์เซ็นต์ แต่ตอนนี้นี่จะเห็นตัวเลขของผู้ป่วยที่ต้องการเตียงที่เพิ่มจำนวนมากขึ้น ไปดูตัวเลขผู้ติดเชื้อที่เราติดตามในส่วนของเมษายนในสไลด์ถัดไป นี่ให้ท่านเห็นภาพนะคะ ว่าแต่ละวันนี่ เราทราบกันว่ามีผู้ป่วยรอเตียงรอการบริหารจัดการให้เขาด้วยครับ การรักษาที่เหมาะสมแต่ขณะเดียวกันเรายังมีผู้ป่วยรายใหม่เพิ่มขึ้นในลักษณะที่ก้าวกระโดดนะคะ ไปดูสไลด์ถัดไปให้ท่านเห็นว่าจำนวนผู้ป่วยที่เพิ่มจำนวนอย่างก้าวกระโดดมีผู้ที่อาการหนักให้ท่านเห็นระบายเป็นสีส้ม ๆ สีอิฐนี่นะคะ นี่คือกลุ่มอาการหนักและรวมไปถึงกลุ่มที่ใส่ท่อช่วยหายใจหรือเครื่องช่วยหายใจนี่ ระบายให้เห็นเป็นสีเทา ๆ ท่านจะเห็นว่าสถานการณ์ในตอนนี้นี่ เป็นลักษณะที่โรงพยาบาลสนามมีการเปิดเพิ่มแต่ในบางพื้นที่ยกตัวอย่างเช่น กทม. อาจจะไม่ตอบโจทย์ เพราะว่าผู้ป่วยจำนวนหนึ่งมีการ Triage หรือสอบคัดแยกกลุ่มอาการและพบว่าเขาเป็นผู้ป่วยกลุ่มอาการปานกลางหรือหนักหรือจำเป็นต้องใช้ท่อช่วยหายใจอย่างนั้นตรงนี้นี่ ก็ทำให้ต้องบริหารจัดการเตียงให้กับกลุ่มผู้ป่วยที่มีอาการเหล่านี้นะคะ มาดูเฉพาะในกรุงเทพมหานครในสไลด์ถัดไปค่ะ ตรงนี้นี่นะคะ ถ้าเทียบจำนวนผู้ป่วยอาการหนักในกรุงเทพ่มหานครให้ท่านเห็นทิศทางการเพิ่มจำนวนค่ะ คือในวันหนึ่งที่มีผู้ป่วยอย่างเช่นก่อนหน้านี้มีรายงาน 900 ราย วันนี้ 800 รายนี่ ในจำนวนนี้ท่านจะเห็นตัวเลขของผู้ป่วยอาการหนักรวมทั้งผู้ที่ต้องใช้เครื่องช่วยหายใจเป็นตัวเลขที่ค่อนข้างสูงในบางโรงพยาบาลรายงานว่าผู้ป่วยหนักที่จำเป็นต้องใช้เครื่องช่วยหายใจมีครึ่งต่อครึ่ง หรืออย่างน้อย ๆ ก็ 1 ใน 4 ก็จะเป็นภาพของการที่บุคลากรจำเป็นต้องจัดหาเตียงแล้วก็ถึงได้มีการพยายามขอความร่วมมือเป็นระยะระยะค่ะ ว่าผู้ป่วยที่อาจจะยังไม่พบมีอาการรุนแรงนี่ ถ้าท่านได้รับการขอร้องให้ไปที่โรงพยาบาลสนามหรือ Hospital อันนี้คือเหตุผลที่เราต้องรักษาเตียงที่จำเป็นนะคะ ให้กับผู้ป่วยที่เขามีความต้องการจริง ๆ ไปดูสไลด์ถัดไปนิดหนึ่งท่านจะเห็นภาพว่าในจำนวนที่รับใหม่เข้าไป เทียบกับยอดผู้ติดเชื้อนะคะ ก็มีจำนวนหนึ่งที่ได้รับการรักษาจนกระทั่งปลอดภัยและกลับบ้าน อันนี้ย้ำนะคะ ว่าไม่ใช่ว่าหายแล้วค่ะ เพราะว่านี่คือมาตรฐานของกระทรวงสาธารณสุขผู้ป่วยจะได้รับการรักษาในโรงพยาบาลแล้วก็เป็นระยะเวลา 14 วัน จากนั้นนี่ แพทย์จะให้คำแนะนำว่าให้ไปสังเกตอาการที่บ้านต่ออีก 14 วันค่ะ หมายความว่ายังไม่ได้อนุญาตให้ไปทำงานหรือว่าออกไปในสถานที่ชุมชนใด ๆ นะคะ แต่ว่าท่านปลอดภัยผลตรวจเชื้อไม่พบเป็นลบแล้วก็อนุญาตกลับบ้าน ตัวเลขผู้ป่วยกลับบ้านด้วยนะคะ ถ้าไล่ตามสไลด์นี้ท่านจะเห็นว่าตั้งแต่ 21 เมษายนนี่เอาเฉพาะ กทม. มาให้เห็นภาพนะคะ ในจำนวน 21 เมษายนกลับบ้าน 447 ราย กทม. 225 ราย และเป็นเตียงโรงพยาบาล 224 ราย มีบางวันตัวเลขที่ยังไม่ได้เคลียร์ข้อมูลนะคะ ก็ขออนุญาตขีดไว้แต่ท่านจะเห็นว่าเอาเวลาที่อาจจะพี่น้องสื่อมวลชนได้เห็นตัวเลขว่า เอ๊ะ มีเตียงคนไข้กลับบ้าน 224 ราย ยกตัวอย่างถ้ามีคนไข้รอเตียงอยู่ 224 ราย นั่นหมายความว่าพอเคลียร์ผู้ป่วยกลับบ้านแล้ว 224 เตียงว่างลง 224 คนนั้นจะได้รับเข้าเพียง 224 ตอนนี้เลยหรือไม่ ในความเป็นจริงบางทีอาจจะมีความสลับซับซ้อนกว่านั้นเพราะว่ายกตัวอย่างในตัวเลข 100 นะคะ ถ้าวันนี้มีเตียงว่างลง 100 เพราะผู้ป่วยกลับบ้านและมีผู้ป่วยรอเตียงอยู่ 100 แต่มีการติดเชื้อรายใหม่ในวันนี้สมมติว่ามีอีก 100 บวกเข้ามา และถ้าใน 100 หลังนี่ ที่ติดเชื้อใหม่มีสีแดงคือผู้ป่วยอาการหนักอยู่ 5 ราย ท่านต้องทำความเข้าใจว่าใน 5 รายนี้อาจจะทำให้แพทย์พิจารณาว่าเขาจะต้องได้รับเพียงก่อนนั้นบางท่านที่พูดถึงคำที่ว่า First Come First Serve ถ้าใครรออยู่ก็จะได้เข้าคิวแล้วก็ไปที่ 1 2 3 4 บางครั้งทางกระทรวงสาธารณสุขก็อธิบายเขาว่าความเป็นจริงนี่ ถ้าเกิดว่าพิจารณาแล้วอาการผู้ป่วยที่ใหม่ในรายวันนั้นจำเป็นต้องได้เข้ารับการรักษาอย่างเช่น ICU อย่างนี้นะคะ ก็ทำให้กลุ่มที่มีสีแดงอาจจะได้รับการประสานแล้วก็เข้ารับการรักษาก่อน ตรงนี้นี่อาจจะทำให้พี่น้องประชาชนไม่ได้ได้คำตอบที่ดีที่สุดนะคะ แต่ว่าในส่วนของ ศบค. คิดว่าอันนี้คือที่ในที่ประชุมพูดคุยก็ขออนุญาตนำมาเรียนชี้แจงแต่ถามว่ามันจะตอบโจทย์คนที่ยังรอเตียง 3 วัน 5 วันหรือไม่ ตรงนี้นี่ก็อยากให้เห็นว่าการมีความพยายามที่จะบริหารจัดการทั้งคู่สายนะคะ หรือการจัดการเตียงมีการพยายามแล้วก็ปรับการทำงานอยู่ตลอดเวลานะคะ ยกตัวอย่างเช่น ในส่วนของ Lab ที่เคยเรียนไว้ อันนี้ขอให้ดูสไลด์ถัดไปนิดหนึ่งนะคะ ในช่วงแรกที่ท่านตรวจ Lab ที่มีอยู่ทั่ว กทม. ซึ่งทางอธิบดีกรมสนับสนุนบริการก็เรียนชี้แจงว่าในเฉพาะกรุงเทพฯ และปริมณฑลนี่นะคะ มี Lab ต่าง ๆ จะอยู่ถึง 190 แห่งแล้วก็ถ้ารวมทั้งทั้งหมดนี้นะคะ จะมีคลินิกที่สามารถให้บริการตรวจ Lab ได้เนี่ยถึง 279 แห่งแยกเป็นรัฐ 176 แห่งเอกชน 130 แห่งซึ่ง Lab เหล่านี้ถือได้ว่าได้รับการรับรองโดยกรมวิทยาศาสตร์การแพทย์กรุงเทพฯ และปริมณฑลรวมกันแล้ว 100 แห่ง ตรงนี้พอท่านได้รับการตรวจยืนยันแล้วนี่ในส่วนของโรงพยาบาลนะคะ ก็จะโทรไปแจ้งผลว่าท่านเป็นติดเชื้อและมีการคัดแยกเพื่อที่จะจัดหาเตียงให้ท่านเข้าได้รับบริการได้อย่างเหมาะสม ทีนี้ระหว่างรอเตียงเราก็เน้นย้ำในมาตรการที่สำคัญ 2 เรื่องนะคะ ก็คืออยากให้ท่านสังเกตอาการตัวเอง คือ ในวันนี้ท่านเป็นสีเขียวยังไม่มีอาการแต่บุคลากรที่โทรประสานเรื่องเตียงจะให้คำแนะนำค่ะ ว่าท่านจำเป็นต้องดูแลตัวเองสังเกตอาการอย่างไรหากมีอาการทรุดลงเปลี่ยนแปลงท่านจะขอความช่วยเหลือได้ที่ไหนอย่างไร ตรงนี้นี่เป็นประโยชน์ที่ท่านจะต้องขอข้อมูลจากโรงพยาบาลที่โทรศัพท์แจ้งเตียงนะคะ ในส่วนที่ 2 ก็คือมีมาตรการที่ท่านจำเป็นต้องแยกกักเพื่อไม่ให้ติดเชื้อไปยังบุคคลใกล้ชิดในส่วนของการติดเชื้อระหว่างรอเตียงนี่ มีการรายงานข่าวอยู่เป็นระยะซึ่งก็เห็นใจทุก ๆ ครอบครัวที่มีผู้ติดเชื้อนะคะ เพราะว่าจากที่การรายงานนี่ก็พบว่าบางครั้งการแยกบ้านแยกห้องน้ำ แยกข้าวของเครื่องใช้บางทีก็เป็นไปได้ยากนิดหนึ่งนะคะ แล้วก็ตามนี่ ก็คงต้องให้พยายามที่จะทำตามมาตรการในการแยกกักให้ปลอดภัยผู้ที่อยู่ในครอบครัวหรือว่าร่วมบ้านนะคะ ตรงนี้จะมีรายละเอียดที่อยากให้ท่านศึกษานิดหนึ่งว่าการใช้ข้าวของจะทำอย่างไรไม่ให้คนในครอบครัวกลายเป็นผู้ติดเชื้อร่วมด้วยนะคะ แล้วก็ที่เน้นย้ำ ก็คือหลีกเลี่ยงการรับประทานอาหารร่วมกันหรือว่าการสัมผัสใกล้ชิด มีมาตรการแม้กระทั่งการใช้ห้องน้ำร่วมกันนะคะ ในบางครอบครัวที่มีการใช้ห้องน้ำเดียวจำเป็นจะต้องมีมาตรการอย่างไรก็ขออนุญาตให้ศึกษากัน โดยรวมแล้วนี่นะคะ ในที่ประชุมได้พูดคุยกันว่ากรณีที่ท่านยังโทรศัพท์ติดต่อนี่นะคะ ในตอนนี้มีการเพิ่มคู่สายซึ่งในวันนี้ กทม. ก็ได้นำเรียนนะคะ ว่ามีการพยายามที่จะเพิ่มคู่สายเพื่อที่จะรองรับให้พี่น้องประชาชนที่ยังรอเตียงอยู่นี้นี่ สามารถที่จะได้รับการจัดสรรเตียงอย่างเร็วที่สุดในเบื้องต้นนะคะ ที่ประชุมสรุปในวันนี้ด้วยว่าจะมีการโทร. ติดภายใน 1-2 นาทีค่ะ พี่น้องประชาชนสามารถที่จะตรวจสอบได้นะคะ ในการโทรศัพท์นี้จะมีบุคลากรที่นำท่านเข้าสู่ระบบ คือ ส่วนหนึ่งเป็นการโทรรับเรื่องประสานงาน ส่วนที่ 2 จะเป็นการคัดแยกตามอาการซึ่งตรงนี้นี่นะคะ ท่านอาจจะเข้าไปทำแบบประเมินของสบายดี Bot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นี่ พอบุคลากรโทรติดต่อจัดการเตรียมนี่ ท่านสามารถให้ข้อมูลได้ทันที ขอให้ท่านรอการติดต่อกลับนะคะ คือโทร. ติดเข้าไปแล้วเข้าสู่ระบบแล้ว คัดแยกว่าเป็นผู้ป่วยกลุ่มไหน ต้องการเตียงประเภทไหนแล้วนี่ บุคลากรจะขอให้ท่านรอการติดต่อกลับเพื่อแจ้งเตียงค่ะ ซึ่งเข้าใจว่าน่าจะใช้เวลาอีก 1-2 วัน จะทำให้เร็วที่สุดจะทำให้ดียิ่งขึ้นในทุก ๆ วันนะคะ ระหว่างรอเตียงก็อย่างที่เน้นย้ำค่ะ ท่านจะต้องสังเกตอาการตัวเองในบางโรงพยาบาลก็จะมีมาตรการขออนุญาตโทร. กลับไปติดตามอาการของท่านด้วยนะคะ ก็มีการพูดคุยกันนะคะ ว่าหลายโรงพยาบาลขอความร่วมมือให้มีการสนับสนุนในเรื่องของการให้ที่วัดอุณหภูมิให้พี่น้องประชาชนได้สามารถที่จะประเมินตัวเองที่บ้าน แล้วก็สามารถที่จะดูแลตัวเองได้อย่างปลอดภัย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นี่ ท่านได้รับการอธิบายลักษณะนี้แล้วมีการวางแผนทางโฆษกผู้ช่วยโฆษกก็พยายามจะนำเรียนนะคะ ว่ามาตรการให้การช่วยเหลือเป็นแบบนี้ แต่ถ้าท่านพี่น้องประชาชนที่รู้สึกว่าได้รับบริการที่ผิดไปจากนี้ท่านเป็นผู้ที่ตรวจสอบได้ท่านรายงานได้นะคะ อยากให้พี่น้องประชาชนรวมทั้งสื่อมวลชนเช่นกัน เราต้องทำงานร่วมกันค่ะ เราไม่ถือว่าเป็นความขัดแย้งที่รับไม่ได้นะคะ การช่วยกันเป็นกระบอกเสียงให้กับผู้ป่วยที่เขายังได้รับความเดือดร้อนเข้าสู่ระบบไม่ได้อันนี้นี่ ต้องขอบคุณนะคะ ทุกท่านที่พยายามส่งเสียงตอนนี้ แล้วก็ยังขอความร่วมมือให้ท่านตรวจสอบต่อไปด้วย แล้วก็ในส่วนของผู้ที่ทำงานตอนนี้ก็จะพยายามพัฒนาระบบให้ดีขึ้นดีขึ้นในทุก ๆ วันนะคะ ไปดูในเรื่องของการกระจายวัคซีนที่มีหลาย ๆ ท่านถามเข้ามาค่อนข้างเยอะนะคะ ขออนุญาตใช้เวลาสรุปตรงนี้นิดหนึ่งค่ะ อย่างที่เรียนนะคะ ว่าวัคซีนที่มีการกระจายในตอนนี้อยู่บนพื้นฐานของวัคซีนในภาวะฉุกเฉินที่ได้รับการอนุญาตโดยองค์การอนามัยโลกหรือ WHO นะคะ แล้วก็สาเหตุที่หลายท่านก็ถามเข้ามาเยอะว่าทำไมถึงต้องมีการฉีด เราควรฉีดไหม อย่างไรก็ตามอยากให้เห็นสไลด์นี้ค่ะ ว่าสิ่งที่การพยายามรณรงค์ให้มีการฉีดวัคซีนนั้นด้วยเหตุผลหลาย ๆ อย่าง วัคซีนจะช่วยลดอัตราการตาย ถ้าท่านป่วยวัคซีนมีรายงานว่าช่วยลดอัตราการใช้โรงพยาบาลหรือการใช้บริการใน ICU นะคะ แต่อย่างไรก็ตามไม่มีรายงานที่ยืนยันว่าฉีดวัคซีนแล้วจะไม่แพร่กระจายเชื้อตรงนี้ก็ทำให้เป็นคำตอบนะคะ ที่หลายท่านฟังจากผู้เชี่ยวชาญในหลาย ๆ เวที ทุกท่านก็จะยังให้คำตอบเดียวกันเขาว่าพี่น้องประชาชนควรฉีดวัคซีนค่ะ แล้วก็ไปดูในแง่ของการกระจายวัคซีนนิดห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รวมทั้งสิ้นนี่ ถ้าคิดแล้ว 70 ล้านคน พี่น้องประชาชนจะได้รับวัคซีนครอบคลุมร้อยละ 70 คิดเป็น 50 ล้านคน ถ้าบวกจำนวนวัคซีนนะคะ ก็คือ 50 ล้านคนต้องได้คนละ 2 โดส เพราะฉะนั้น ตรงนี้ก็จะกลายเป็น 100 ล้าน ซึ่งการกระจายวัคซีนกระทรวงสาธารณสุขทำแผนการกระจายเสร็จสิ้นในเดือนธันวาคม 2564 นะคะ ก็อยากให้ท่านติดตามนะคะ ว่าในระหว่างนี้เป็นต้นไปก็จะมีการรายงานเรื่องการจัดหาวัคซีนเพิ่มเติมนะคะ แล้วก็มีการพยายามที่จะให้ความเข้าใจกับพี่น้องประชาชนเพื่อที่จะให้มีความเข้าใจความจำเป็นหรือตอบคำถามในเรื่องความปลอดภัยด้วยนะคะ ในส่วนหนึ่งนี่ หลายประเทศ เช่น สหรัฐอเมริกาก็มีการพูดคุยนะคะ ว่าถ้าพี่น้องประชาชนฉีดวัคซีนไม่ถึงจำนวน 70 เปอร์เซ็นต์ บางทีอาจจะไม่ได้ทำให้ทั้งประเทศเกิดภูมิคุ้มกันหมู่นะคะ ก็ต้องขอความร่วมมือที่นี้ถ้าตอบในแง่ของความอันตรายหรือบางรายได้ติดตามข่าวแล้วก็ยกตัวอย่างเช่น กรณีที่เราใช้คำว่า</w:t>
      </w:r>
      <w:r>
        <w:t xml:space="preserve"> </w:t>
      </w:r>
      <w:r>
        <w:t xml:space="preserve">“</w:t>
      </w:r>
      <w:r>
        <w:t xml:space="preserve">อาการคล้ายอัมพฤกษ์</w:t>
      </w:r>
      <w:r>
        <w:t xml:space="preserve">”</w:t>
      </w:r>
      <w:r>
        <w:t xml:space="preserve"> </w:t>
      </w:r>
      <w:r>
        <w:t xml:space="preserve">นะคะ หลายท่านก็ถามว่าทำไมถึงใช้คำว่า</w:t>
      </w:r>
      <w:r>
        <w:t xml:space="preserve"> </w:t>
      </w:r>
      <w:r>
        <w:t xml:space="preserve">“</w:t>
      </w:r>
      <w:r>
        <w:t xml:space="preserve">คล้าย</w:t>
      </w:r>
      <w:r>
        <w:t xml:space="preserve">”</w:t>
      </w:r>
      <w:r>
        <w:t xml:space="preserve"> </w:t>
      </w:r>
      <w:r>
        <w:t xml:space="preserve">ก็คงต้องขอเรียนอธิบายนิดหนึ่งเขาว่ายกตัวอย่างเวลาที่เรารู้สึกตัวรุม ๆ เราก็จะเรียกว่าอาการคล้ายจะเป็นไข้ แต่ในทางการแพทย์แล้วก็ต้องไปตรวจสอบด้วยหลักฐาน ก็คือไปวัดอุณหภูมินะคะ เพราะไปวัดอุณหภูมิก็จะเป็นตัวเลขที่ชัดเจนว่าไม่ได้เป็นไข้แต่มีอาการคล้ายไข้ หรือผู้ป่วยเบาหวานที่รู้สึกวิงเวียนหวิว ๆ เหมือนจะเป็นความดันต่ำหรือมีน้ำตาลต่ำทางการแพทย์ก็จะมีเครื่องมือที่สามารถตรวจวัดได้ว่าระดับน้ำตาลในเลือดต่ำหรือไม่โดยการเจาะเลือดตรวจดู ก็จะเป็นหลักฐานมายืนยันว่าอาการที่คล้าย ๆ ความดันต่ำหรือน้ำตาลต่ำ แต่พบว่าไม่ใช่ก็ต้องไปค้นหาต่อไปว่าอาการมันเกิดจากอะไร ดังนั้น ในการที่พี่น้องประชาชนอาจจะเห็นการรายงานที่มีความขัดแย้งอันนี้อยากให้เห็นว่าเป็นภาวะที่เรายอมรับได้ในทางการแพทย์นะคะ คือ ถ้าเรามีผู้ป่วยที่มีอาการคล้ายอัมพฤกษ์หรือเรียกได้ว่ามีอาการคล้าย Stroke เราก็จะต้องเข้าไปสอบสวนค่ะ พอไปสอบสวนเราพบว่าผู้ป่วยบางรายมีอาการกล้ามเนื้ออ่อนแรงบางรายนี้นะคะ มีการพูดลำบาก มีชา หรือว่าอาจจะมีความผิดปกติที่คล้ายอัมพฤกษ์ในทีมสอบสวนก็ได้กรุณารายงานผล การวิเคราะห์นะคะ ว่ามีการตรวจคลื่นแม่เหล็กไฟฟ้าสมอง CTMRI นี่ พบว่าผลเป็นลบก็จึงมีข้อสรุปออกมาว่าคล้ายอัมพฤกษ์แต่ว่ามีการยืนยันว่าไม่น่าจะใช่ อย่างนี้เป็นต้น แต่ในภาพขาวท่านก็จะเห็นไม่ว่าจะเป็นท่านอาจารย์นักวิชาการที่ทุกท่านก็เคารพนับถือนะคะ อาจจะเห็นแย้งได้ว่าอาจจะน่าจะใช่ ตรงนี้การถกเถียงการขัดแย้งกันถือได้ว่าเป็นธรรมดาของทางการแพทย์ค่ะ นั่นจึงทำให้เกิดการศึกษาต่อการสอบสวนหาข้อมูลต่อเพื่อมายืนยันว่าหลักฐานใดข้อเท็จจริงที่จะเป็นข้อสรุปในอนาคตในระหว่างนี้ยังไม่มีข้อสรุป ก็จะมีการหาข้อมูลหลักฐานเพิ่มเติมเพื่อเอามาเรียนที่แจ้งพี่น้องประชาชนอยากจะสรุปมานะคะ ว่าในบางครั้งในสถานการณ์วิกฤตความขัดแย้งที่เกิดมีการตั้งคำถามมีการตรวจสอบซึ่งกันและกัน อยากจะเรียนให้ทราบว่าทาง ศบค. คิดว่าที่มาที่ไปของความขัดแย้งเกิดจากความใส่ใจเกิดจากความห่วงใยค่ะ ดังนั้นนี่ อาจจะสามารถเห็นต่างกันได้มีการเสนอข้อชี้แนะหรือข้อสังเกตที่แตกต่างกันได้ แต่อย่างไรก็ตามก็ยังอยู่บนพื้นฐานที่เราจะร่วมกันดูแลพี่น้องประชาชนไทยและในความต่างความขัดแย้งนั้นเราก็ยังเคารพซึ่งกันและกันนะคะ สำหรับวันนี้ก็คงฝากไว้เท่านี้สวัสดีค่ะ</w:t>
      </w:r>
    </w:p>
    <w:p>
      <w:pPr>
        <w:pStyle w:val="BodyText"/>
      </w:pPr>
      <w:r>
        <w:t xml:space="preserve">(คุณปวีณา) กราบขอบพระคุณค่ะ แพทย์หญิงอภิสมัย ศรีรังสรรค์ ผู้ช่วยโฆษก ศบค. 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เพื่อที่จะให้ประชาชนนั้นได้รับกันแก้ไขแล้วก็เข้าไปดูแลมากที่สุดนะคะ ยกตัวอย่างเช่น เรื่องของสายด่วนนะคะ วันนี้เราจะเห็นว่าเรื่องของการรับขายการส่งต่อป่วยเข้าสู่การรักษานั้นรวดเร็วมากยิ่งขึ้น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ภาณุ นพคุณ รองอธิบดีกรมสารนิเทศและรองโฆษกกระทรวงการต่างประเทศ สรุปการแถลงวันนี้ในภาคภาษาอังกฤษค่ะ</w:t>
      </w:r>
    </w:p>
    <w:p>
      <w:pPr>
        <w:pStyle w:val="BodyText"/>
      </w:pPr>
      <w:r>
        <w:t xml:space="preserve">(คุณณัฐภาณุ) สวัสดีครับ pancreas</w:t>
      </w:r>
    </w:p>
    <w:p>
      <w:pPr>
        <w:pStyle w:val="BodyText"/>
      </w:pPr>
      <w:r>
        <w:t xml:space="preserve">[ภาษาต่างประเทศ] artesian existingSix hundred and Ninety 5 considerableaccommodationone hundredIsuzupresentเป็นชื่ออะไรSparkleadmitted to HospitalBangkokD Number of ephesusdespacitoHeinekenGTA V5fifteen difficulty ชื่อเมื่อทิพย์ Number Officeone hundred SeventylovereasonGmailวิธีเขียนassistanceidentifyวิชาบัญชี securitiesNight artisan Bangkok เชียงใหม่สมุทรปราการทรูชลบุรี want2 วันassistancestratification Restauranthorrible bossesindecentVegetableassistanceconsent from samplesfrom collected fromcontact contactผู้ชายAccidentFamily membershipdldestimation of equationsbefore pentaclesหิวข้าวBangkok residencesPower Buy สมุทรปราการชลบุรี Princess one hundrednonthaburi provincial สมุทรสาครพี่นายeasiest for youseleniumDepartment of disease controlaffordSwing centralworlddeforestลำโพง Martin Maxima ดีbreeze72 reprintsubordinatestellarisinvestingHouse Fullinformation from Yesterdayon this occasioninherited singlescompatibilityดีแคช branchessimplestLove descendants of the suntransitive Verb exampleshagendazThe Voiceretraction breathing คือ4drichปีนักษัตรexisteddmm.comaestheticsminimalistcomplexionexcisional debridementอธิษฐาน innovationsยินดีซึ่งก็เขมรAlexis de tocquevilleinterestedzbing zbingAmerican Folk vacharapholเขมรbe going to useSteam explosionamericansfrom deesawatMcDonald’sโทรเบอร์Education ministry of economicsschoolmisSharp aquosOnline The collaborative filteringM slazcomparative and superlativeGoogle PlayShould Be connected To Online Learning SystemencephalopathynesdbCentralFestival eastvilleespadrillesVegetableperiodic paralysiswestinon be Bangkok Mass transit authority bmtaaddressesconvertibleexpressionworkingfrom home Android ReviewzbingWhat To Do If Someone Is In your houseสรุป localizationresectionเปิด SCBwelcoming you want to beSeacon Square srinakarinไฮบริดand have decidedreasonabledislocationspecialty and JasmineDesign of DesignCentralFestival thank you And สวัสดีครับ</w:t>
      </w:r>
    </w:p>
    <w:p>
      <w:pPr>
        <w:pStyle w:val="BodyText"/>
      </w:pPr>
      <w:r>
        <w:t xml:space="preserve">(คุณปวีณา) กราบขอบพระคุณค่ะ ท่านณัฐภาณุ นพคุณ รองอธิบดีกรมสารนิเทศและโฆษกกระทรวงการต่างประเทศนะคะ และทั้งหมดนี้ก็คือการแถลงข่าวจ๊ะศูนย์บริหารสถานการณ์โควิด-19 สด ช่องรายการ 140 น วันนี้ค่ะ อยากให้ทุกคนติดตามนะคะ ทั้งเรื่องการบริหารจัดการการฉีดวัคซีนนะวันนี้อย่างที่ท่านผู้ช่วยโฆษกเน้นย้ำไปว่าควรจะฉีดหรือไม่ถ้าเกิดว่าเรามาเทียบเคียงกันกับเรื่องของอาการไม่พึงเรื่องของคนที่เราจะได้รับจากการฉีดวัคซีน นอกจากนี้ใครที่กำลังเครียดแล้วรู้สึกหมดหวังกับเรื่องของการระบาดของ COVID-19 ช่วงบ่ายวันนี้นะคะ เรามีเรื่องของสุขภาพจิตจะมาพูดคุยกันดูแลไปอย่างไรดูแลเรื่องของความคิดอย่างไรให้เรารับมือกับวิกฤตที่เกิดขึ้นถามได้นะคะ ทางช่อง 2NBT2HD เวลา 14.00 น. ค่ะ หมดเวลาสำหรับการแถลงข่าววันนี้แล้วนะคะ ดทองพร้อมทีมงานลาไปก่อนสวัสดีค่ะ</w:t>
      </w:r>
    </w:p>
    <w:p>
      <w:pPr>
        <w:pStyle w:val="BodyText"/>
      </w:pPr>
      <w:r>
        <w:t xml:space="preserve">[เสียงดนตรี]whoscoredอาการแบบนี้เหนื่อยประจำตั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ตู่</dc:title>
  <dc:creator/>
  <cp:keywords/>
  <dcterms:created xsi:type="dcterms:W3CDTF">2023-11-24T09:24:47Z</dcterms:created>
  <dcterms:modified xsi:type="dcterms:W3CDTF">2023-11-24T09: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0.46 น.</vt:lpwstr>
  </property>
  <property fmtid="{D5CDD505-2E9C-101B-9397-08002B2CF9AE}" pid="3" name="subtitle">
    <vt:lpwstr/>
  </property>
</Properties>
</file>